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6A15D4" w14:textId="77777777" w:rsidR="0037521A" w:rsidRPr="002D2F72" w:rsidRDefault="0037521A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00000002" w14:textId="34FB4589" w:rsidR="005105C4" w:rsidRPr="002D2F72" w:rsidRDefault="00302B04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rFonts w:asciiTheme="minorHAnsi" w:eastAsia="Arial" w:hAnsiTheme="minorHAnsi" w:cstheme="minorHAnsi"/>
          <w:color w:val="FF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>Szanowna Doktorantko, Szanowny Doktorancie</w:t>
      </w:r>
      <w:r w:rsidR="00B2307F"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>,</w:t>
      </w:r>
    </w:p>
    <w:p w14:paraId="00000003" w14:textId="23E61BC2" w:rsidR="005105C4" w:rsidRPr="002D2F72" w:rsidRDefault="00B2307F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rFonts w:asciiTheme="minorHAnsi" w:eastAsia="Arial" w:hAnsiTheme="minorHAnsi" w:cstheme="minorHAnsi"/>
          <w:color w:val="FF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 xml:space="preserve">niniejszy kwestionariusz </w:t>
      </w:r>
      <w:r w:rsidR="00302B04"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 xml:space="preserve">oceny promotora </w:t>
      </w:r>
      <w:r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 xml:space="preserve">jest jednym z elementów </w:t>
      </w:r>
      <w:r w:rsidR="00302B04"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>wymaganych przy ewaluacji</w:t>
      </w:r>
      <w:r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 xml:space="preserve"> </w:t>
      </w:r>
      <w:r w:rsidR="00302B04"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>Szkoły</w:t>
      </w:r>
      <w:r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 xml:space="preserve"> Doktorskiej Uniwersytetu </w:t>
      </w:r>
      <w:r w:rsidR="00FA508F">
        <w:rPr>
          <w:rFonts w:asciiTheme="minorHAnsi" w:eastAsia="Arial" w:hAnsiTheme="minorHAnsi" w:cstheme="minorHAnsi"/>
          <w:color w:val="FF0000"/>
          <w:sz w:val="22"/>
          <w:szCs w:val="22"/>
        </w:rPr>
        <w:t>M</w:t>
      </w:r>
      <w:r w:rsidR="0037521A"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>edycznego im. K. Marcinkowskiego w Poznaniu</w:t>
      </w:r>
      <w:r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>. Jego celem jest zebranie informacji na temat współpracy doktorantk</w:t>
      </w:r>
      <w:r w:rsidR="00302B04"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>i</w:t>
      </w:r>
      <w:r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>/doktorant</w:t>
      </w:r>
      <w:r w:rsidR="00302B04"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>a</w:t>
      </w:r>
      <w:r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 xml:space="preserve"> </w:t>
      </w:r>
      <w:r w:rsidR="00302B04"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>z</w:t>
      </w:r>
      <w:r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 xml:space="preserve"> promotorką/promotorem</w:t>
      </w:r>
      <w:r w:rsidR="00302B04"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>/promotorami</w:t>
      </w:r>
      <w:r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>.</w:t>
      </w:r>
    </w:p>
    <w:p w14:paraId="00000004" w14:textId="5FBAA559" w:rsidR="005105C4" w:rsidRPr="002D2F72" w:rsidRDefault="00B2307F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rFonts w:asciiTheme="minorHAnsi" w:eastAsia="Arial" w:hAnsiTheme="minorHAnsi" w:cstheme="minorHAnsi"/>
          <w:color w:val="FF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 xml:space="preserve">Prosimy o wypełnienie ankiety zgodnie z podanymi instrukcjami przy pytaniach. Wyniki ankiety mają charakter poufny – będą dostępne tylko dla </w:t>
      </w:r>
      <w:r w:rsidR="00302B04"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 xml:space="preserve">Władz Szkoły Doktorskiej </w:t>
      </w:r>
      <w:r w:rsidR="002D2F72"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>i posłużą do przygotowania danych statystycznych niezbędnych podczas przeprowadzania procedury ewaluacji</w:t>
      </w:r>
      <w:r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 xml:space="preserve">. </w:t>
      </w:r>
    </w:p>
    <w:p w14:paraId="00000005" w14:textId="5E53A963" w:rsidR="005105C4" w:rsidRPr="002D2F72" w:rsidRDefault="00B2307F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right"/>
        <w:rPr>
          <w:rFonts w:asciiTheme="minorHAnsi" w:eastAsia="Arial" w:hAnsiTheme="minorHAnsi" w:cstheme="minorHAnsi"/>
          <w:color w:val="FF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>Dyrek</w:t>
      </w:r>
      <w:r w:rsidR="0037521A" w:rsidRPr="002D2F72">
        <w:rPr>
          <w:rFonts w:asciiTheme="minorHAnsi" w:eastAsia="Arial" w:hAnsiTheme="minorHAnsi" w:cstheme="minorHAnsi"/>
          <w:color w:val="FF0000"/>
          <w:sz w:val="22"/>
          <w:szCs w:val="22"/>
        </w:rPr>
        <w:t>tor Szkoły Doktorskiej UMP</w:t>
      </w:r>
    </w:p>
    <w:p w14:paraId="00000006" w14:textId="77777777" w:rsidR="005105C4" w:rsidRPr="002D2F72" w:rsidRDefault="005105C4">
      <w:pPr>
        <w:jc w:val="right"/>
        <w:rPr>
          <w:rFonts w:asciiTheme="minorHAnsi" w:eastAsia="Quattrocento Sans" w:hAnsiTheme="minorHAnsi" w:cstheme="minorHAnsi"/>
          <w:color w:val="FF0000"/>
          <w:sz w:val="22"/>
          <w:szCs w:val="22"/>
        </w:rPr>
      </w:pPr>
    </w:p>
    <w:p w14:paraId="0C94743D" w14:textId="77777777" w:rsidR="0037521A" w:rsidRPr="002D2F72" w:rsidRDefault="0037521A">
      <w:pPr>
        <w:jc w:val="both"/>
        <w:rPr>
          <w:rFonts w:asciiTheme="minorHAnsi" w:eastAsia="Arial" w:hAnsiTheme="minorHAnsi" w:cstheme="minorHAnsi"/>
          <w:b/>
          <w:sz w:val="22"/>
          <w:szCs w:val="22"/>
        </w:rPr>
      </w:pPr>
    </w:p>
    <w:p w14:paraId="39256BE0" w14:textId="77777777" w:rsidR="0037521A" w:rsidRPr="002D2F72" w:rsidRDefault="0037521A">
      <w:pPr>
        <w:jc w:val="both"/>
        <w:rPr>
          <w:rFonts w:asciiTheme="minorHAnsi" w:eastAsia="Arial" w:hAnsiTheme="minorHAnsi" w:cstheme="minorHAnsi"/>
          <w:b/>
          <w:sz w:val="22"/>
          <w:szCs w:val="22"/>
        </w:rPr>
      </w:pPr>
    </w:p>
    <w:p w14:paraId="00000007" w14:textId="6BA84019" w:rsidR="005105C4" w:rsidRPr="002D2F72" w:rsidRDefault="00B2307F">
      <w:p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2D2F72">
        <w:rPr>
          <w:rFonts w:asciiTheme="minorHAnsi" w:eastAsia="Arial" w:hAnsiTheme="minorHAnsi" w:cstheme="minorHAnsi"/>
          <w:b/>
          <w:sz w:val="22"/>
          <w:szCs w:val="22"/>
        </w:rPr>
        <w:t>Imię i nazwisko promotorki/promotora</w:t>
      </w:r>
      <w:r w:rsidRPr="002D2F72">
        <w:rPr>
          <w:rFonts w:asciiTheme="minorHAnsi" w:eastAsia="Arial" w:hAnsiTheme="minorHAnsi" w:cstheme="minorHAnsi"/>
          <w:sz w:val="22"/>
          <w:szCs w:val="22"/>
        </w:rPr>
        <w:t xml:space="preserve">, którego dotyczy ankieta: </w:t>
      </w:r>
    </w:p>
    <w:p w14:paraId="30AFE31D" w14:textId="66A895E4" w:rsidR="0037521A" w:rsidRPr="002D2F72" w:rsidRDefault="0037521A">
      <w:pPr>
        <w:jc w:val="both"/>
        <w:rPr>
          <w:rFonts w:asciiTheme="minorHAnsi" w:eastAsia="Arial" w:hAnsiTheme="minorHAnsi" w:cstheme="minorHAnsi"/>
          <w:sz w:val="22"/>
          <w:szCs w:val="22"/>
        </w:rPr>
      </w:pPr>
    </w:p>
    <w:p w14:paraId="6C8B3B2B" w14:textId="77777777" w:rsidR="0037521A" w:rsidRPr="002D2F72" w:rsidRDefault="0037521A">
      <w:pPr>
        <w:jc w:val="both"/>
        <w:rPr>
          <w:rFonts w:asciiTheme="minorHAnsi" w:eastAsia="Arial" w:hAnsiTheme="minorHAnsi" w:cstheme="minorHAnsi"/>
          <w:sz w:val="22"/>
          <w:szCs w:val="22"/>
        </w:rPr>
      </w:pPr>
    </w:p>
    <w:p w14:paraId="00000008" w14:textId="77777777" w:rsidR="005105C4" w:rsidRPr="002D2F72" w:rsidRDefault="00B2307F">
      <w:p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2D2F72">
        <w:rPr>
          <w:rFonts w:asciiTheme="minorHAnsi" w:eastAsia="Arial" w:hAnsiTheme="minorHAnsi" w:cstheme="minorHAnsi"/>
          <w:sz w:val="22"/>
          <w:szCs w:val="22"/>
        </w:rPr>
        <w:t>……………………………………………………………………………………………………..</w:t>
      </w:r>
    </w:p>
    <w:p w14:paraId="00000009" w14:textId="77777777" w:rsidR="005105C4" w:rsidRPr="002D2F72" w:rsidRDefault="005105C4">
      <w:pPr>
        <w:jc w:val="both"/>
        <w:rPr>
          <w:rFonts w:asciiTheme="minorHAnsi" w:eastAsia="Arial" w:hAnsiTheme="minorHAnsi" w:cstheme="minorHAnsi"/>
          <w:sz w:val="22"/>
          <w:szCs w:val="22"/>
        </w:rPr>
      </w:pPr>
    </w:p>
    <w:p w14:paraId="0000000A" w14:textId="77777777" w:rsidR="005105C4" w:rsidRPr="002D2F72" w:rsidRDefault="00B2307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 xml:space="preserve">Jak Pani/Pan ocenia </w:t>
      </w: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  <w:u w:val="single"/>
        </w:rPr>
        <w:t>merytoryczne</w:t>
      </w: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 xml:space="preserve"> wsparcie promotorki/promotora w zakresie</w:t>
      </w: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:</w:t>
      </w: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 xml:space="preserve"> </w:t>
      </w:r>
    </w:p>
    <w:p w14:paraId="0000000B" w14:textId="77777777" w:rsidR="005105C4" w:rsidRPr="002D2F72" w:rsidRDefault="00B2307F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Theme="minorHAnsi" w:eastAsia="Arial" w:hAnsiTheme="minorHAnsi" w:cstheme="minorHAnsi"/>
          <w:i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i/>
          <w:color w:val="000000"/>
          <w:sz w:val="22"/>
          <w:szCs w:val="22"/>
        </w:rPr>
        <w:t>(prosimy o zaznaczenie odpowiedzi na skali, gdzie 1 oznacza „zdecydowanie negatywnie”, 6 oznacza „zdecydowanie pozytywnie”, a 0 oznacza „nie miałam/miałem takiej potrzeby”)</w:t>
      </w:r>
    </w:p>
    <w:p w14:paraId="0000000C" w14:textId="77777777" w:rsidR="005105C4" w:rsidRPr="002D2F72" w:rsidRDefault="005105C4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Theme="minorHAnsi" w:eastAsia="Arial" w:hAnsiTheme="minorHAnsi" w:cstheme="minorHAnsi"/>
          <w:i/>
          <w:color w:val="000000"/>
          <w:sz w:val="22"/>
          <w:szCs w:val="22"/>
        </w:rPr>
      </w:pPr>
    </w:p>
    <w:p w14:paraId="0000000D" w14:textId="3E973EF4" w:rsidR="005105C4" w:rsidRPr="002D2F72" w:rsidRDefault="00B2307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etodologii </w:t>
      </w:r>
      <w:r w:rsidR="0037521A"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prowadzonych </w:t>
      </w: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badań </w:t>
      </w:r>
    </w:p>
    <w:p w14:paraId="0000000E" w14:textId="2B5B6DFD" w:rsidR="005105C4" w:rsidRPr="002D2F72" w:rsidRDefault="00B2307F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 </w:t>
      </w: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</w:p>
    <w:p w14:paraId="0000000F" w14:textId="77777777" w:rsidR="005105C4" w:rsidRPr="002D2F72" w:rsidRDefault="00B2307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opracowania Indywidualnego Planu Badawczego</w:t>
      </w:r>
    </w:p>
    <w:p w14:paraId="00000010" w14:textId="2CC906FF" w:rsidR="005105C4" w:rsidRPr="002D2F72" w:rsidRDefault="00B2307F">
      <w:pPr>
        <w:ind w:left="720" w:firstLine="696"/>
        <w:jc w:val="both"/>
        <w:rPr>
          <w:rFonts w:asciiTheme="minorHAnsi" w:eastAsia="Arial" w:hAnsiTheme="minorHAnsi" w:cstheme="minorHAnsi"/>
          <w:b/>
          <w:sz w:val="22"/>
          <w:szCs w:val="22"/>
        </w:rPr>
      </w:pPr>
      <w:r w:rsidRPr="002D2F72">
        <w:rPr>
          <w:rFonts w:asciiTheme="minorHAnsi" w:eastAsia="Arial" w:hAnsiTheme="minorHAnsi" w:cstheme="minorHAnsi"/>
          <w:b/>
          <w:sz w:val="22"/>
          <w:szCs w:val="22"/>
        </w:rPr>
        <w:t>1</w:t>
      </w:r>
      <w:r w:rsidRPr="002D2F72">
        <w:rPr>
          <w:rFonts w:asciiTheme="minorHAnsi" w:eastAsia="Arial" w:hAnsiTheme="minorHAnsi" w:cstheme="minorHAnsi"/>
          <w:b/>
          <w:sz w:val="22"/>
          <w:szCs w:val="22"/>
        </w:rPr>
        <w:tab/>
        <w:t xml:space="preserve"> 2</w:t>
      </w:r>
      <w:r w:rsidRPr="002D2F72">
        <w:rPr>
          <w:rFonts w:asciiTheme="minorHAnsi" w:eastAsia="Arial" w:hAnsiTheme="minorHAnsi" w:cstheme="minorHAnsi"/>
          <w:b/>
          <w:sz w:val="22"/>
          <w:szCs w:val="22"/>
        </w:rPr>
        <w:tab/>
        <w:t xml:space="preserve"> 3</w:t>
      </w:r>
      <w:r w:rsidRPr="002D2F72">
        <w:rPr>
          <w:rFonts w:asciiTheme="minorHAnsi" w:eastAsia="Arial" w:hAnsiTheme="minorHAnsi" w:cstheme="minorHAnsi"/>
          <w:b/>
          <w:sz w:val="22"/>
          <w:szCs w:val="22"/>
        </w:rPr>
        <w:tab/>
        <w:t xml:space="preserve"> 4</w:t>
      </w:r>
      <w:r w:rsidRPr="002D2F72">
        <w:rPr>
          <w:rFonts w:asciiTheme="minorHAnsi" w:eastAsia="Arial" w:hAnsiTheme="minorHAnsi" w:cstheme="minorHAnsi"/>
          <w:b/>
          <w:sz w:val="22"/>
          <w:szCs w:val="22"/>
        </w:rPr>
        <w:tab/>
        <w:t xml:space="preserve"> 5</w:t>
      </w:r>
      <w:r w:rsidRPr="002D2F72">
        <w:rPr>
          <w:rFonts w:asciiTheme="minorHAnsi" w:eastAsia="Arial" w:hAnsiTheme="minorHAnsi" w:cstheme="minorHAnsi"/>
          <w:b/>
          <w:sz w:val="22"/>
          <w:szCs w:val="22"/>
        </w:rPr>
        <w:tab/>
        <w:t xml:space="preserve"> 6 </w:t>
      </w:r>
      <w:r w:rsidRPr="002D2F72">
        <w:rPr>
          <w:rFonts w:asciiTheme="minorHAnsi" w:eastAsia="Arial" w:hAnsiTheme="minorHAnsi" w:cstheme="minorHAnsi"/>
          <w:b/>
          <w:sz w:val="22"/>
          <w:szCs w:val="22"/>
        </w:rPr>
        <w:tab/>
      </w:r>
      <w:r w:rsidRPr="002D2F72">
        <w:rPr>
          <w:rFonts w:asciiTheme="minorHAnsi" w:eastAsia="Arial" w:hAnsiTheme="minorHAnsi" w:cstheme="minorHAnsi"/>
          <w:b/>
          <w:sz w:val="22"/>
          <w:szCs w:val="22"/>
        </w:rPr>
        <w:tab/>
      </w:r>
    </w:p>
    <w:p w14:paraId="00000011" w14:textId="77777777" w:rsidR="005105C4" w:rsidRPr="002D2F72" w:rsidRDefault="00B2307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wskazywania literatury przedmiotu</w:t>
      </w:r>
    </w:p>
    <w:p w14:paraId="00000012" w14:textId="77777777" w:rsidR="005105C4" w:rsidRPr="008E5DB4" w:rsidRDefault="00B2307F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 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>0</w:t>
      </w:r>
    </w:p>
    <w:p w14:paraId="00000013" w14:textId="4B56DE92" w:rsidR="005105C4" w:rsidRPr="002D2F72" w:rsidRDefault="00B2307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planowania badań (w tym ustalenia, czy założenia doktorantki/doktoranta są możliwe do osiągnięcia w określonej perspektywie czasowej kształcenia w SD)</w:t>
      </w:r>
    </w:p>
    <w:p w14:paraId="00000014" w14:textId="54EFF71E" w:rsidR="005105C4" w:rsidRPr="008E5DB4" w:rsidRDefault="00B2307F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</w:p>
    <w:p w14:paraId="00000015" w14:textId="77777777" w:rsidR="005105C4" w:rsidRPr="002D2F72" w:rsidRDefault="00B2307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bieżącej weryfikacji postępów pracy naukowej</w:t>
      </w:r>
    </w:p>
    <w:p w14:paraId="00000016" w14:textId="28BF29EC" w:rsidR="005105C4" w:rsidRPr="008E5DB4" w:rsidRDefault="00B2307F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</w:p>
    <w:p w14:paraId="00000017" w14:textId="77777777" w:rsidR="005105C4" w:rsidRPr="002D2F72" w:rsidRDefault="00B2307F" w:rsidP="008E5D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pisania tekstów naukowych</w:t>
      </w:r>
    </w:p>
    <w:p w14:paraId="00000019" w14:textId="4DBAD528" w:rsidR="005105C4" w:rsidRPr="008E5DB4" w:rsidRDefault="00B2307F" w:rsidP="0037521A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 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</w:p>
    <w:p w14:paraId="432101E8" w14:textId="77777777" w:rsidR="0037521A" w:rsidRPr="002D2F72" w:rsidRDefault="0037521A" w:rsidP="0037521A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0000001A" w14:textId="77777777" w:rsidR="005105C4" w:rsidRPr="002D2F72" w:rsidRDefault="00B2307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 xml:space="preserve">Jak Pani/Pan ocenia </w:t>
      </w: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  <w:u w:val="single"/>
        </w:rPr>
        <w:t>organizacyjne</w:t>
      </w: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 xml:space="preserve"> wsparcie promotorki/promotora w zakresie</w:t>
      </w: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:</w:t>
      </w:r>
    </w:p>
    <w:p w14:paraId="0000001B" w14:textId="065E0F0A" w:rsidR="005105C4" w:rsidRPr="002D2F72" w:rsidRDefault="00B2307F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i/>
          <w:color w:val="000000"/>
          <w:sz w:val="22"/>
          <w:szCs w:val="22"/>
        </w:rPr>
        <w:t>(prosimy o zaznaczenie odpowiedzi na skali, gdzie 1 oznacza „zdecydowanie negatywnie”, 6 oznacza „zdecydowanie pozytywnie”</w:t>
      </w:r>
      <w:r w:rsidR="00F319B9">
        <w:rPr>
          <w:rFonts w:asciiTheme="minorHAnsi" w:eastAsia="Arial" w:hAnsiTheme="minorHAnsi" w:cstheme="minorHAnsi"/>
          <w:i/>
          <w:color w:val="000000"/>
          <w:sz w:val="22"/>
          <w:szCs w:val="22"/>
        </w:rPr>
        <w:t>)</w:t>
      </w:r>
    </w:p>
    <w:p w14:paraId="0000001C" w14:textId="77777777" w:rsidR="005105C4" w:rsidRPr="002D2F72" w:rsidRDefault="005105C4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Theme="minorHAnsi" w:eastAsia="Arial" w:hAnsiTheme="minorHAnsi" w:cstheme="minorHAnsi"/>
          <w:i/>
          <w:color w:val="000000"/>
          <w:sz w:val="22"/>
          <w:szCs w:val="22"/>
        </w:rPr>
      </w:pPr>
    </w:p>
    <w:p w14:paraId="0000001D" w14:textId="77777777" w:rsidR="005105C4" w:rsidRPr="002D2F72" w:rsidRDefault="00B2307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zapoznawania doktorantki/doktoranta ze strukturami Uniwersytetu, wspierającymi prowadzenie badań naukowych</w:t>
      </w:r>
    </w:p>
    <w:p w14:paraId="0000001E" w14:textId="0072A3D1" w:rsidR="005105C4" w:rsidRPr="008E5DB4" w:rsidRDefault="00B2307F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 xml:space="preserve">1 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>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</w:p>
    <w:p w14:paraId="0000001F" w14:textId="77777777" w:rsidR="005105C4" w:rsidRPr="002D2F72" w:rsidRDefault="00B2307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zapoznawania z możliwościami oferowanymi przez Uniwersytet w zakresie realizacji badań naukowych</w:t>
      </w:r>
    </w:p>
    <w:p w14:paraId="00000020" w14:textId="49032B8B" w:rsidR="005105C4" w:rsidRPr="008E5DB4" w:rsidRDefault="00B2307F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</w:p>
    <w:p w14:paraId="00000021" w14:textId="77777777" w:rsidR="005105C4" w:rsidRPr="002D2F72" w:rsidRDefault="00B2307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>zapoznawania z możliwościami oferowanymi przez instytucje zewnętrzne w zakresie finansowania badań naukowych</w:t>
      </w:r>
    </w:p>
    <w:p w14:paraId="00000022" w14:textId="1D065EC5" w:rsidR="005105C4" w:rsidRPr="008E5DB4" w:rsidRDefault="00B2307F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</w:p>
    <w:p w14:paraId="00000023" w14:textId="77777777" w:rsidR="005105C4" w:rsidRPr="002D2F72" w:rsidRDefault="00B2307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budowania i rozwijania sieci współpracy krajowej i międzynarodowej z innymi naukowcami/organizacjami naukowymi</w:t>
      </w:r>
    </w:p>
    <w:p w14:paraId="00000024" w14:textId="186E5C46" w:rsidR="005105C4" w:rsidRPr="008E5DB4" w:rsidRDefault="00B2307F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</w:p>
    <w:p w14:paraId="00000025" w14:textId="77777777" w:rsidR="005105C4" w:rsidRPr="002D2F72" w:rsidRDefault="00B2307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uczestnictwa w konferencjach naukowych</w:t>
      </w:r>
    </w:p>
    <w:p w14:paraId="00000026" w14:textId="5CD69F74" w:rsidR="005105C4" w:rsidRPr="008E5DB4" w:rsidRDefault="00B2307F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</w:p>
    <w:p w14:paraId="00000027" w14:textId="77777777" w:rsidR="005105C4" w:rsidRPr="002D2F72" w:rsidRDefault="00B2307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rozwijania kompetencji związanych z publikowaniem artykułów naukowych (m.in. pomoc w wyborze czasopism punktowanych, wdrażanie w zasady </w:t>
      </w:r>
      <w:proofErr w:type="spellStart"/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peer</w:t>
      </w:r>
      <w:proofErr w:type="spellEnd"/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review</w:t>
      </w:r>
      <w:proofErr w:type="spellEnd"/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)</w:t>
      </w:r>
    </w:p>
    <w:p w14:paraId="00000028" w14:textId="30AFFD8F" w:rsidR="005105C4" w:rsidRPr="008E5DB4" w:rsidRDefault="00B2307F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</w:p>
    <w:p w14:paraId="00000029" w14:textId="77777777" w:rsidR="005105C4" w:rsidRPr="002D2F72" w:rsidRDefault="00B2307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opiniowania podań/wniosków niezbędnych w toku kształcenia</w:t>
      </w:r>
    </w:p>
    <w:p w14:paraId="0000002A" w14:textId="05958A86" w:rsidR="005105C4" w:rsidRPr="008E5DB4" w:rsidRDefault="00B2307F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</w:p>
    <w:p w14:paraId="0000002B" w14:textId="1FE2258B" w:rsidR="005105C4" w:rsidRPr="002D2F72" w:rsidRDefault="00B2307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współpracy z Dyrekcją</w:t>
      </w:r>
      <w:r w:rsidR="0037521A"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SD</w:t>
      </w:r>
    </w:p>
    <w:p w14:paraId="0000002C" w14:textId="6A9F174F" w:rsidR="005105C4" w:rsidRPr="008E5DB4" w:rsidRDefault="00B2307F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</w:p>
    <w:p w14:paraId="3EAF6B42" w14:textId="2B5C163F" w:rsidR="00CE59B5" w:rsidRPr="002D2F72" w:rsidRDefault="00CE59B5" w:rsidP="00CE59B5">
      <w:pPr>
        <w:pBdr>
          <w:top w:val="nil"/>
          <w:left w:val="nil"/>
          <w:bottom w:val="nil"/>
          <w:right w:val="nil"/>
          <w:between w:val="nil"/>
        </w:pBdr>
        <w:ind w:left="993" w:hanging="273"/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i.   rozwijania umiejętności zarządzania czasem i zachowania równowagi pomiędzy sferą naukowo-zawodową, a prywatną</w:t>
      </w:r>
    </w:p>
    <w:p w14:paraId="06CE3D91" w14:textId="744E3306" w:rsidR="00CE59B5" w:rsidRPr="008E5DB4" w:rsidRDefault="00CE59B5" w:rsidP="00CE59B5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</w:p>
    <w:p w14:paraId="298DB919" w14:textId="77777777" w:rsidR="0037521A" w:rsidRPr="002D2F72" w:rsidRDefault="0037521A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0000002D" w14:textId="77777777" w:rsidR="005105C4" w:rsidRPr="002D2F72" w:rsidRDefault="00B2307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 xml:space="preserve">Jak Pani/Pan ocenia </w:t>
      </w: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  <w:u w:val="single"/>
        </w:rPr>
        <w:t>inny rodzaj</w:t>
      </w: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 xml:space="preserve"> wsparcia promotorki/promotora w związku z</w:t>
      </w: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: </w:t>
      </w:r>
    </w:p>
    <w:p w14:paraId="0000002E" w14:textId="168A7AAF" w:rsidR="005105C4" w:rsidRPr="002D2F72" w:rsidRDefault="00B2307F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Theme="minorHAnsi" w:eastAsia="Arial" w:hAnsiTheme="minorHAnsi" w:cstheme="minorHAnsi"/>
          <w:i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i/>
          <w:color w:val="000000"/>
          <w:sz w:val="22"/>
          <w:szCs w:val="22"/>
        </w:rPr>
        <w:t>(prosimy o zaznaczenie odpowiedzi na skali, gdzie 1 oznacza „zdecydowanie negatywnie”, 6 oznacza „zdecydowanie pozytywnie”)</w:t>
      </w:r>
    </w:p>
    <w:p w14:paraId="0000002F" w14:textId="77777777" w:rsidR="005105C4" w:rsidRPr="002D2F72" w:rsidRDefault="005105C4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Theme="minorHAnsi" w:eastAsia="Arial" w:hAnsiTheme="minorHAnsi" w:cstheme="minorHAnsi"/>
          <w:i/>
          <w:color w:val="000000"/>
          <w:sz w:val="22"/>
          <w:szCs w:val="22"/>
        </w:rPr>
      </w:pPr>
    </w:p>
    <w:p w14:paraId="00000030" w14:textId="77777777" w:rsidR="005105C4" w:rsidRPr="002D2F72" w:rsidRDefault="00B2307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motywowaniem do pracy nad doktoratem</w:t>
      </w:r>
    </w:p>
    <w:p w14:paraId="00000031" w14:textId="103938F8" w:rsidR="005105C4" w:rsidRPr="008E5DB4" w:rsidRDefault="00B2307F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</w:p>
    <w:p w14:paraId="00000032" w14:textId="77777777" w:rsidR="005105C4" w:rsidRPr="002D2F72" w:rsidRDefault="00B2307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rozwiązywaniem problemów badawczych/merytorycznych</w:t>
      </w:r>
    </w:p>
    <w:p w14:paraId="00000033" w14:textId="7E4B2CF3" w:rsidR="005105C4" w:rsidRPr="008E5DB4" w:rsidRDefault="00B2307F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</w:p>
    <w:p w14:paraId="00000034" w14:textId="77777777" w:rsidR="005105C4" w:rsidRPr="002D2F72" w:rsidRDefault="00B2307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rozwiązywaniem problemów administracyjnych</w:t>
      </w:r>
    </w:p>
    <w:p w14:paraId="00000035" w14:textId="25086296" w:rsidR="005105C4" w:rsidRPr="008E5DB4" w:rsidRDefault="00B2307F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</w:p>
    <w:p w14:paraId="5F44BCC0" w14:textId="77777777" w:rsidR="0037521A" w:rsidRPr="002D2F72" w:rsidRDefault="0037521A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00000036" w14:textId="77777777" w:rsidR="005105C4" w:rsidRPr="002D2F72" w:rsidRDefault="00B2307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 xml:space="preserve">Jak Pani/Pan ocenia wsparcie promotorki/promotora w zakresie prowadzenia przez Panią/Pana dydaktyki akademickiej? </w:t>
      </w:r>
    </w:p>
    <w:p w14:paraId="00000037" w14:textId="0DD8BA03" w:rsidR="005105C4" w:rsidRPr="002D2F72" w:rsidRDefault="00B2307F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i/>
          <w:color w:val="000000"/>
          <w:sz w:val="22"/>
          <w:szCs w:val="22"/>
        </w:rPr>
        <w:t xml:space="preserve">(prosimy o zaznaczenie odpowiedzi na skali, gdzie 1 oznacza „zdecydowanie negatywnie”, 6 oznacza „zdecydowanie pozytywnie”, 0 oznacza </w:t>
      </w:r>
      <w:r w:rsidR="00F319B9" w:rsidRPr="00F319B9">
        <w:rPr>
          <w:rFonts w:asciiTheme="minorHAnsi" w:eastAsia="Arial" w:hAnsiTheme="minorHAnsi" w:cstheme="minorHAnsi"/>
          <w:i/>
          <w:color w:val="000000"/>
          <w:sz w:val="22"/>
          <w:szCs w:val="22"/>
        </w:rPr>
        <w:t>nie prowadzę dydaktyki</w:t>
      </w:r>
      <w:r w:rsidRPr="002D2F72">
        <w:rPr>
          <w:rFonts w:asciiTheme="minorHAnsi" w:eastAsia="Arial" w:hAnsiTheme="minorHAnsi" w:cstheme="minorHAnsi"/>
          <w:i/>
          <w:color w:val="000000"/>
          <w:sz w:val="22"/>
          <w:szCs w:val="22"/>
        </w:rPr>
        <w:t>)</w:t>
      </w:r>
    </w:p>
    <w:p w14:paraId="00000038" w14:textId="77777777" w:rsidR="005105C4" w:rsidRPr="002D2F72" w:rsidRDefault="005105C4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Theme="minorHAnsi" w:eastAsia="Arial" w:hAnsiTheme="minorHAnsi" w:cstheme="minorHAnsi"/>
          <w:i/>
          <w:color w:val="000000"/>
          <w:sz w:val="22"/>
          <w:szCs w:val="22"/>
        </w:rPr>
      </w:pPr>
    </w:p>
    <w:p w14:paraId="00000039" w14:textId="2A36A806" w:rsidR="005105C4" w:rsidRPr="008E5DB4" w:rsidRDefault="00B2307F">
      <w:pPr>
        <w:jc w:val="both"/>
        <w:rPr>
          <w:rFonts w:asciiTheme="minorHAnsi" w:eastAsia="Arial" w:hAnsiTheme="minorHAnsi" w:cstheme="minorHAnsi"/>
          <w:b/>
          <w:sz w:val="22"/>
          <w:szCs w:val="22"/>
        </w:rPr>
      </w:pPr>
      <w:r w:rsidRPr="002D2F72">
        <w:rPr>
          <w:rFonts w:asciiTheme="minorHAnsi" w:eastAsia="Arial" w:hAnsiTheme="minorHAnsi" w:cstheme="minorHAnsi"/>
          <w:sz w:val="22"/>
          <w:szCs w:val="22"/>
        </w:rPr>
        <w:tab/>
      </w:r>
      <w:r w:rsidRPr="002D2F72">
        <w:rPr>
          <w:rFonts w:asciiTheme="minorHAnsi" w:eastAsia="Arial" w:hAnsiTheme="minorHAnsi" w:cstheme="minorHAnsi"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sz w:val="22"/>
          <w:szCs w:val="22"/>
        </w:rPr>
        <w:t xml:space="preserve">1 </w:t>
      </w:r>
      <w:r w:rsidRPr="008E5DB4">
        <w:rPr>
          <w:rFonts w:asciiTheme="minorHAnsi" w:eastAsia="Arial" w:hAnsiTheme="minorHAnsi" w:cstheme="minorHAnsi"/>
          <w:b/>
          <w:sz w:val="22"/>
          <w:szCs w:val="22"/>
        </w:rPr>
        <w:tab/>
        <w:t>2</w:t>
      </w:r>
      <w:r w:rsidRPr="008E5DB4">
        <w:rPr>
          <w:rFonts w:asciiTheme="minorHAnsi" w:eastAsia="Arial" w:hAnsiTheme="minorHAnsi" w:cstheme="minorHAnsi"/>
          <w:b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sz w:val="22"/>
          <w:szCs w:val="22"/>
        </w:rPr>
        <w:tab/>
        <w:t xml:space="preserve"> 6</w:t>
      </w:r>
      <w:r w:rsidRPr="008E5DB4">
        <w:rPr>
          <w:rFonts w:asciiTheme="minorHAnsi" w:eastAsia="Arial" w:hAnsiTheme="minorHAnsi" w:cstheme="minorHAnsi"/>
          <w:b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sz w:val="22"/>
          <w:szCs w:val="22"/>
        </w:rPr>
        <w:tab/>
        <w:t xml:space="preserve"> 0</w:t>
      </w:r>
      <w:r w:rsidR="00951E8B">
        <w:rPr>
          <w:rFonts w:asciiTheme="minorHAnsi" w:eastAsia="Arial" w:hAnsiTheme="minorHAnsi" w:cstheme="minorHAnsi"/>
          <w:b/>
          <w:sz w:val="22"/>
          <w:szCs w:val="22"/>
        </w:rPr>
        <w:tab/>
      </w:r>
      <w:r w:rsidR="00951E8B">
        <w:rPr>
          <w:rFonts w:asciiTheme="minorHAnsi" w:eastAsia="Arial" w:hAnsiTheme="minorHAnsi" w:cstheme="minorHAnsi"/>
          <w:b/>
          <w:sz w:val="22"/>
          <w:szCs w:val="22"/>
        </w:rPr>
        <w:tab/>
      </w:r>
    </w:p>
    <w:p w14:paraId="78B39999" w14:textId="77777777" w:rsidR="0037521A" w:rsidRPr="002D2F72" w:rsidRDefault="0037521A">
      <w:pPr>
        <w:jc w:val="both"/>
        <w:rPr>
          <w:rFonts w:asciiTheme="minorHAnsi" w:eastAsia="Arial" w:hAnsiTheme="minorHAnsi" w:cstheme="minorHAnsi"/>
          <w:sz w:val="22"/>
          <w:szCs w:val="22"/>
        </w:rPr>
      </w:pPr>
    </w:p>
    <w:p w14:paraId="0000003A" w14:textId="77777777" w:rsidR="005105C4" w:rsidRPr="002D2F72" w:rsidRDefault="00B2307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>Jak Pani/Pan ocenia wzajemną współpracę promotorek/promotorów w zakresie sprawowania opieki nad Pani/Pana pracą doktorską?</w:t>
      </w:r>
    </w:p>
    <w:p w14:paraId="0000003B" w14:textId="77777777" w:rsidR="005105C4" w:rsidRPr="002D2F72" w:rsidRDefault="00B2307F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Theme="minorHAnsi" w:eastAsia="Arial" w:hAnsiTheme="minorHAnsi" w:cstheme="minorHAnsi"/>
          <w:i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i/>
          <w:color w:val="000000"/>
          <w:sz w:val="22"/>
          <w:szCs w:val="22"/>
        </w:rPr>
        <w:t>(prosimy o zaznaczenie odpowiedzi na skali, gdzie 1 oznacza „zdecydowanie negatywnie”, 6 oznacza „zdecydowanie pozytywnie”, a 0 oznacza „nie potrafię tego ocenić”)</w:t>
      </w:r>
      <w:bookmarkStart w:id="0" w:name="_GoBack"/>
      <w:bookmarkEnd w:id="0"/>
    </w:p>
    <w:p w14:paraId="0000003C" w14:textId="77777777" w:rsidR="005105C4" w:rsidRPr="002D2F72" w:rsidRDefault="005105C4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Theme="minorHAnsi" w:eastAsia="Arial" w:hAnsiTheme="minorHAnsi" w:cstheme="minorHAnsi"/>
          <w:i/>
          <w:color w:val="000000"/>
          <w:sz w:val="22"/>
          <w:szCs w:val="22"/>
        </w:rPr>
      </w:pPr>
    </w:p>
    <w:p w14:paraId="0000003D" w14:textId="1D188748" w:rsidR="005105C4" w:rsidRPr="008E5DB4" w:rsidRDefault="00B2307F">
      <w:pPr>
        <w:pBdr>
          <w:top w:val="nil"/>
          <w:left w:val="nil"/>
          <w:bottom w:val="nil"/>
          <w:right w:val="nil"/>
          <w:between w:val="nil"/>
        </w:pBdr>
        <w:ind w:left="720" w:firstLine="696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0</w:t>
      </w:r>
    </w:p>
    <w:p w14:paraId="510AA302" w14:textId="77777777" w:rsidR="0037521A" w:rsidRPr="002D2F72" w:rsidRDefault="0037521A">
      <w:pPr>
        <w:pBdr>
          <w:top w:val="nil"/>
          <w:left w:val="nil"/>
          <w:bottom w:val="nil"/>
          <w:right w:val="nil"/>
          <w:between w:val="nil"/>
        </w:pBdr>
        <w:ind w:left="720" w:firstLine="696"/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0000003E" w14:textId="77777777" w:rsidR="005105C4" w:rsidRPr="002D2F72" w:rsidRDefault="00B2307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>Jak – w ogólnej skali – ocenia Pani/Pan działanie zespołu doktorantka/doktorant-promotorka/promotor-promotorka/promotor, w odniesieniu do postępów pracy nad doktoratem, w zakresie:</w:t>
      </w:r>
    </w:p>
    <w:p w14:paraId="0000003F" w14:textId="77777777" w:rsidR="005105C4" w:rsidRPr="002D2F72" w:rsidRDefault="00B2307F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Theme="minorHAnsi" w:eastAsia="Arial" w:hAnsiTheme="minorHAnsi" w:cstheme="minorHAnsi"/>
          <w:i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i/>
          <w:color w:val="000000"/>
          <w:sz w:val="22"/>
          <w:szCs w:val="22"/>
        </w:rPr>
        <w:t>(prosimy o zaznaczenie odpowiedzi na skali, gdzie 1 oznacza „zdecydowanie negatywnie”, a 6 oznacza „zdecydowanie pozytywnie”)</w:t>
      </w:r>
    </w:p>
    <w:p w14:paraId="00000040" w14:textId="77777777" w:rsidR="005105C4" w:rsidRPr="002D2F72" w:rsidRDefault="005105C4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Theme="minorHAnsi" w:eastAsia="Arial" w:hAnsiTheme="minorHAnsi" w:cstheme="minorHAnsi"/>
          <w:i/>
          <w:color w:val="000000"/>
          <w:sz w:val="22"/>
          <w:szCs w:val="22"/>
        </w:rPr>
      </w:pPr>
    </w:p>
    <w:p w14:paraId="00000041" w14:textId="77777777" w:rsidR="005105C4" w:rsidRPr="002D2F72" w:rsidRDefault="00B2307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współpracy merytorycznej</w:t>
      </w:r>
    </w:p>
    <w:p w14:paraId="00000042" w14:textId="77777777" w:rsidR="005105C4" w:rsidRPr="008E5DB4" w:rsidRDefault="00B2307F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</w:t>
      </w:r>
    </w:p>
    <w:p w14:paraId="00000043" w14:textId="77777777" w:rsidR="005105C4" w:rsidRPr="002D2F72" w:rsidRDefault="00B2307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współpracy organizacyjnej</w:t>
      </w:r>
    </w:p>
    <w:p w14:paraId="00000044" w14:textId="77777777" w:rsidR="005105C4" w:rsidRPr="008E5DB4" w:rsidRDefault="00B2307F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 </w:t>
      </w:r>
    </w:p>
    <w:p w14:paraId="00000045" w14:textId="77777777" w:rsidR="005105C4" w:rsidRPr="002D2F72" w:rsidRDefault="00B2307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budowania odpowiedniej atmosfery współpracy </w:t>
      </w:r>
    </w:p>
    <w:p w14:paraId="00000046" w14:textId="4595AF32" w:rsidR="005105C4" w:rsidRPr="008E5DB4" w:rsidRDefault="00B2307F">
      <w:pPr>
        <w:pBdr>
          <w:top w:val="nil"/>
          <w:left w:val="nil"/>
          <w:bottom w:val="nil"/>
          <w:right w:val="nil"/>
          <w:between w:val="nil"/>
        </w:pBdr>
        <w:ind w:left="720" w:firstLine="696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="004F7809" w:rsidRPr="008E5DB4">
        <w:rPr>
          <w:rFonts w:asciiTheme="minorHAnsi" w:eastAsia="Arial" w:hAnsiTheme="minorHAnsi" w:cstheme="minorHAnsi"/>
          <w:b/>
          <w:color w:val="000000"/>
          <w:sz w:val="22"/>
          <w:szCs w:val="22"/>
          <w:vertAlign w:val="superscript"/>
        </w:rPr>
        <w:t>*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="004F7809" w:rsidRPr="008E5DB4">
        <w:rPr>
          <w:rFonts w:asciiTheme="minorHAnsi" w:eastAsia="Arial" w:hAnsiTheme="minorHAnsi" w:cstheme="minorHAnsi"/>
          <w:b/>
          <w:color w:val="000000"/>
          <w:sz w:val="22"/>
          <w:szCs w:val="22"/>
          <w:vertAlign w:val="superscript"/>
        </w:rPr>
        <w:t>*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="004F7809" w:rsidRPr="008E5DB4">
        <w:rPr>
          <w:rFonts w:asciiTheme="minorHAnsi" w:eastAsia="Arial" w:hAnsiTheme="minorHAnsi" w:cstheme="minorHAnsi"/>
          <w:b/>
          <w:color w:val="000000"/>
          <w:sz w:val="22"/>
          <w:szCs w:val="22"/>
          <w:vertAlign w:val="superscript"/>
        </w:rPr>
        <w:t>*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8E5DB4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</w:t>
      </w:r>
    </w:p>
    <w:p w14:paraId="411153D8" w14:textId="542FC0D2" w:rsidR="004F7809" w:rsidRPr="002D2F72" w:rsidRDefault="004F7809" w:rsidP="004F780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ind w:left="709"/>
        <w:jc w:val="center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* W przypadku wybor</w:t>
      </w:r>
      <w:r w:rsidR="00262E0F"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>u</w:t>
      </w:r>
      <w:r w:rsidRPr="002D2F7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odpowiedzi 1-3 uprzejmie prosimy o pozostawienie komentarza:</w:t>
      </w:r>
    </w:p>
    <w:p w14:paraId="3F573835" w14:textId="6BEFE23C" w:rsidR="004F7809" w:rsidRPr="002D2F72" w:rsidRDefault="004F7809" w:rsidP="004F780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ind w:left="709"/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6CC714A0" w14:textId="72DD5985" w:rsidR="004F7809" w:rsidRPr="002D2F72" w:rsidRDefault="004F7809" w:rsidP="004F780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ind w:left="709"/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0C03B21" w14:textId="77777777" w:rsidR="004F7809" w:rsidRPr="002D2F72" w:rsidRDefault="004F7809" w:rsidP="004F780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ind w:left="709"/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79A90794" w14:textId="77777777" w:rsidR="0037521A" w:rsidRPr="002D2F72" w:rsidRDefault="0037521A">
      <w:pPr>
        <w:pBdr>
          <w:top w:val="nil"/>
          <w:left w:val="nil"/>
          <w:bottom w:val="nil"/>
          <w:right w:val="nil"/>
          <w:between w:val="nil"/>
        </w:pBdr>
        <w:ind w:left="720" w:firstLine="696"/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00000047" w14:textId="77777777" w:rsidR="005105C4" w:rsidRPr="002D2F72" w:rsidRDefault="00B2307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>Jak – w ogólnej skali – ocenia Pani/Pan swoje zaangażowanie we współpracę z promotorkami/promotorami w odniesieniu do postępów pracy nad doktoratem?</w:t>
      </w:r>
    </w:p>
    <w:p w14:paraId="00000048" w14:textId="77777777" w:rsidR="005105C4" w:rsidRPr="002D2F72" w:rsidRDefault="00B2307F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Theme="minorHAnsi" w:eastAsia="Arial" w:hAnsiTheme="minorHAnsi" w:cstheme="minorHAnsi"/>
          <w:i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i/>
          <w:color w:val="000000"/>
          <w:sz w:val="22"/>
          <w:szCs w:val="22"/>
        </w:rPr>
        <w:t>(prosimy o zaznaczenie odpowiedzi na skali, gdzie 1 oznacza „zdecydowanie negatywnie”, a 6 oznacza „zdecydowanie pozytywnie”)</w:t>
      </w:r>
    </w:p>
    <w:p w14:paraId="00000049" w14:textId="77777777" w:rsidR="005105C4" w:rsidRPr="002D2F72" w:rsidRDefault="005105C4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Theme="minorHAnsi" w:eastAsia="Arial" w:hAnsiTheme="minorHAnsi" w:cstheme="minorHAnsi"/>
          <w:i/>
          <w:color w:val="000000"/>
          <w:sz w:val="22"/>
          <w:szCs w:val="22"/>
        </w:rPr>
      </w:pPr>
    </w:p>
    <w:p w14:paraId="0000004A" w14:textId="6494BE23" w:rsidR="005105C4" w:rsidRPr="00F73F7A" w:rsidRDefault="00B2307F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F73F7A">
        <w:rPr>
          <w:rFonts w:asciiTheme="minorHAnsi" w:eastAsia="Arial" w:hAnsiTheme="minorHAnsi" w:cstheme="minorHAnsi"/>
          <w:b/>
          <w:i/>
          <w:color w:val="000000"/>
          <w:sz w:val="22"/>
          <w:szCs w:val="22"/>
        </w:rPr>
        <w:tab/>
      </w:r>
      <w:r w:rsidRPr="00F73F7A">
        <w:rPr>
          <w:rFonts w:asciiTheme="minorHAnsi" w:eastAsia="Arial" w:hAnsiTheme="minorHAnsi" w:cstheme="minorHAnsi"/>
          <w:b/>
          <w:color w:val="000000"/>
          <w:sz w:val="22"/>
          <w:szCs w:val="22"/>
        </w:rPr>
        <w:t>1</w:t>
      </w:r>
      <w:r w:rsidRPr="00F73F7A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2</w:t>
      </w:r>
      <w:r w:rsidRPr="00F73F7A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3</w:t>
      </w:r>
      <w:r w:rsidRPr="00F73F7A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4</w:t>
      </w:r>
      <w:r w:rsidRPr="00F73F7A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5</w:t>
      </w:r>
      <w:r w:rsidRPr="00F73F7A">
        <w:rPr>
          <w:rFonts w:asciiTheme="minorHAnsi" w:eastAsia="Arial" w:hAnsiTheme="minorHAnsi" w:cstheme="minorHAnsi"/>
          <w:b/>
          <w:color w:val="000000"/>
          <w:sz w:val="22"/>
          <w:szCs w:val="22"/>
        </w:rPr>
        <w:tab/>
        <w:t xml:space="preserve"> 6</w:t>
      </w:r>
    </w:p>
    <w:p w14:paraId="394F2AD8" w14:textId="77777777" w:rsidR="0037521A" w:rsidRPr="002D2F72" w:rsidRDefault="0037521A">
      <w:pPr>
        <w:pBdr>
          <w:top w:val="nil"/>
          <w:left w:val="nil"/>
          <w:bottom w:val="nil"/>
          <w:right w:val="nil"/>
          <w:between w:val="nil"/>
        </w:pBdr>
        <w:ind w:left="1080" w:firstLine="335"/>
        <w:jc w:val="both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0AEBB390" w14:textId="3CF71A39" w:rsidR="001021F0" w:rsidRPr="002D2F72" w:rsidRDefault="00B2307F" w:rsidP="001021F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>Jeśli ma Pani/Pan dodatkowe uwagi, prosimy o wpisanie ich poniżej.</w:t>
      </w:r>
    </w:p>
    <w:p w14:paraId="1809E8D1" w14:textId="5EF94E44" w:rsidR="00421303" w:rsidRPr="002D2F72" w:rsidRDefault="00421303" w:rsidP="0042130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ind w:left="709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</w:p>
    <w:p w14:paraId="1D3C6BDC" w14:textId="488232EE" w:rsidR="00421303" w:rsidRPr="002D2F72" w:rsidRDefault="00421303" w:rsidP="0042130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ind w:left="709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</w:p>
    <w:p w14:paraId="45E8A635" w14:textId="6F2078E8" w:rsidR="00421303" w:rsidRPr="002D2F72" w:rsidRDefault="00421303" w:rsidP="0042130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ind w:left="709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</w:p>
    <w:p w14:paraId="4BCB44A8" w14:textId="3D1757D2" w:rsidR="00421303" w:rsidRPr="002D2F72" w:rsidRDefault="00421303" w:rsidP="0042130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ind w:left="709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</w:p>
    <w:p w14:paraId="4390D6E0" w14:textId="329687A0" w:rsidR="00421303" w:rsidRPr="002D2F72" w:rsidRDefault="00421303" w:rsidP="0042130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ind w:left="709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</w:p>
    <w:p w14:paraId="53DDCBA2" w14:textId="77777777" w:rsidR="00421303" w:rsidRPr="002D2F72" w:rsidRDefault="00421303" w:rsidP="0042130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ind w:left="709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</w:p>
    <w:p w14:paraId="62927BE1" w14:textId="4CC1DC01" w:rsidR="00421303" w:rsidRPr="002D2F72" w:rsidRDefault="0042130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2D2F72">
        <w:rPr>
          <w:rFonts w:asciiTheme="minorHAnsi" w:eastAsia="Arial" w:hAnsiTheme="minorHAnsi" w:cstheme="minorHAnsi"/>
          <w:b/>
          <w:color w:val="000000"/>
          <w:sz w:val="22"/>
          <w:szCs w:val="22"/>
        </w:rPr>
        <w:t>Czy potrzebujesz wsparcia za strony Szkoły Doktorskiej? Wskaż poniżej zakres oczekiwanej pomocy.</w:t>
      </w:r>
    </w:p>
    <w:p w14:paraId="5DE53C82" w14:textId="77777777" w:rsidR="00421303" w:rsidRPr="002D2F72" w:rsidRDefault="00421303" w:rsidP="00421303">
      <w:pPr>
        <w:pStyle w:val="Akapitzlist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</w:p>
    <w:p w14:paraId="3E4F1E98" w14:textId="77777777" w:rsidR="00421303" w:rsidRPr="002D2F72" w:rsidRDefault="00421303" w:rsidP="00421303">
      <w:pPr>
        <w:pStyle w:val="Akapitzlist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</w:p>
    <w:p w14:paraId="7C557F1D" w14:textId="77777777" w:rsidR="00421303" w:rsidRPr="002D2F72" w:rsidRDefault="00421303" w:rsidP="00421303">
      <w:pPr>
        <w:pStyle w:val="Akapitzlist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</w:p>
    <w:p w14:paraId="76FA69D4" w14:textId="77777777" w:rsidR="00421303" w:rsidRPr="002D2F72" w:rsidRDefault="00421303" w:rsidP="00421303">
      <w:pPr>
        <w:pStyle w:val="Akapitzlist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</w:p>
    <w:p w14:paraId="7FBAD23D" w14:textId="77777777" w:rsidR="00421303" w:rsidRPr="002D2F72" w:rsidRDefault="00421303" w:rsidP="00421303">
      <w:pPr>
        <w:pStyle w:val="Akapitzlist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</w:p>
    <w:p w14:paraId="3D20617A" w14:textId="77777777" w:rsidR="00421303" w:rsidRPr="002D2F72" w:rsidRDefault="00421303" w:rsidP="00421303">
      <w:pPr>
        <w:pStyle w:val="Akapitzlist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</w:p>
    <w:p w14:paraId="0000004C" w14:textId="77777777" w:rsidR="005105C4" w:rsidRPr="002D2F72" w:rsidRDefault="005105C4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</w:p>
    <w:p w14:paraId="0000004E" w14:textId="77777777" w:rsidR="005105C4" w:rsidRPr="002D2F72" w:rsidRDefault="005105C4">
      <w:pPr>
        <w:rPr>
          <w:rFonts w:asciiTheme="minorHAnsi" w:eastAsia="Arial" w:hAnsiTheme="minorHAnsi" w:cstheme="minorHAnsi"/>
          <w:sz w:val="22"/>
          <w:szCs w:val="22"/>
        </w:rPr>
      </w:pPr>
    </w:p>
    <w:p w14:paraId="0000004F" w14:textId="77777777" w:rsidR="005105C4" w:rsidRPr="002D2F72" w:rsidRDefault="00B2307F">
      <w:pPr>
        <w:jc w:val="right"/>
        <w:rPr>
          <w:rFonts w:asciiTheme="minorHAnsi" w:eastAsia="Arial" w:hAnsiTheme="minorHAnsi" w:cstheme="minorHAnsi"/>
          <w:sz w:val="22"/>
          <w:szCs w:val="22"/>
        </w:rPr>
      </w:pPr>
      <w:r w:rsidRPr="002D2F72">
        <w:rPr>
          <w:rFonts w:asciiTheme="minorHAnsi" w:eastAsia="Arial" w:hAnsiTheme="minorHAnsi" w:cstheme="minorHAnsi"/>
          <w:b/>
          <w:sz w:val="22"/>
          <w:szCs w:val="22"/>
        </w:rPr>
        <w:t xml:space="preserve">Imię i nazwisko doktorantki/doktoranta </w:t>
      </w:r>
      <w:r w:rsidRPr="002D2F72">
        <w:rPr>
          <w:rFonts w:asciiTheme="minorHAnsi" w:eastAsia="Arial" w:hAnsiTheme="minorHAnsi" w:cstheme="minorHAnsi"/>
          <w:sz w:val="22"/>
          <w:szCs w:val="22"/>
        </w:rPr>
        <w:t xml:space="preserve">wypełniającego ankietę </w:t>
      </w:r>
    </w:p>
    <w:p w14:paraId="00000050" w14:textId="77777777" w:rsidR="005105C4" w:rsidRPr="002D2F72" w:rsidRDefault="005105C4">
      <w:pPr>
        <w:jc w:val="right"/>
        <w:rPr>
          <w:rFonts w:asciiTheme="minorHAnsi" w:eastAsia="Arial" w:hAnsiTheme="minorHAnsi" w:cstheme="minorHAnsi"/>
          <w:sz w:val="22"/>
          <w:szCs w:val="22"/>
        </w:rPr>
      </w:pPr>
    </w:p>
    <w:p w14:paraId="00000051" w14:textId="77777777" w:rsidR="005105C4" w:rsidRPr="002D2F72" w:rsidRDefault="00B2307F">
      <w:pPr>
        <w:jc w:val="right"/>
        <w:rPr>
          <w:rFonts w:asciiTheme="minorHAnsi" w:eastAsia="Arial" w:hAnsiTheme="minorHAnsi" w:cstheme="minorHAnsi"/>
          <w:sz w:val="22"/>
          <w:szCs w:val="22"/>
        </w:rPr>
      </w:pPr>
      <w:r w:rsidRPr="002D2F72">
        <w:rPr>
          <w:rFonts w:asciiTheme="minorHAnsi" w:eastAsia="Arial" w:hAnsiTheme="minorHAnsi" w:cstheme="minorHAnsi"/>
          <w:sz w:val="22"/>
          <w:szCs w:val="22"/>
        </w:rPr>
        <w:t>……………………………………………………………………………………………………………</w:t>
      </w:r>
    </w:p>
    <w:p w14:paraId="00000052" w14:textId="77777777" w:rsidR="005105C4" w:rsidRPr="002D2F72" w:rsidRDefault="005105C4">
      <w:pPr>
        <w:rPr>
          <w:rFonts w:asciiTheme="minorHAnsi" w:eastAsia="Arial" w:hAnsiTheme="minorHAnsi" w:cstheme="minorHAnsi"/>
          <w:sz w:val="22"/>
          <w:szCs w:val="22"/>
        </w:rPr>
      </w:pPr>
    </w:p>
    <w:p w14:paraId="00000053" w14:textId="77777777" w:rsidR="005105C4" w:rsidRDefault="005105C4">
      <w:pPr>
        <w:rPr>
          <w:rFonts w:ascii="Arial" w:eastAsia="Arial" w:hAnsi="Arial" w:cs="Arial"/>
          <w:sz w:val="20"/>
          <w:szCs w:val="20"/>
        </w:rPr>
      </w:pPr>
    </w:p>
    <w:sectPr w:rsidR="005105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709" w:footer="709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C8A4BE" w14:textId="77777777" w:rsidR="00A326F2" w:rsidRDefault="00A326F2">
      <w:r>
        <w:separator/>
      </w:r>
    </w:p>
  </w:endnote>
  <w:endnote w:type="continuationSeparator" w:id="0">
    <w:p w14:paraId="65DC3CB8" w14:textId="77777777" w:rsidR="00A326F2" w:rsidRDefault="00A326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OpenSymbol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Quattrocento Sans">
    <w:altName w:val="Calibri"/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5A" w14:textId="77777777" w:rsidR="005105C4" w:rsidRDefault="005105C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</w:p>
  <w:p w14:paraId="0000005B" w14:textId="77777777" w:rsidR="005105C4" w:rsidRDefault="005105C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5D" w14:textId="7B0D626C" w:rsidR="005105C4" w:rsidRDefault="00B2307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70C0"/>
      </w:rPr>
    </w:pPr>
    <w:r>
      <w:rPr>
        <w:color w:val="0070C0"/>
      </w:rPr>
      <w:t xml:space="preserve">Strona </w:t>
    </w:r>
    <w:r>
      <w:rPr>
        <w:b/>
        <w:color w:val="0070C0"/>
      </w:rPr>
      <w:fldChar w:fldCharType="begin"/>
    </w:r>
    <w:r>
      <w:rPr>
        <w:b/>
        <w:color w:val="0070C0"/>
      </w:rPr>
      <w:instrText>PAGE</w:instrText>
    </w:r>
    <w:r>
      <w:rPr>
        <w:b/>
        <w:color w:val="0070C0"/>
      </w:rPr>
      <w:fldChar w:fldCharType="separate"/>
    </w:r>
    <w:r w:rsidR="001021F0">
      <w:rPr>
        <w:b/>
        <w:noProof/>
        <w:color w:val="0070C0"/>
      </w:rPr>
      <w:t>3</w:t>
    </w:r>
    <w:r>
      <w:rPr>
        <w:b/>
        <w:color w:val="0070C0"/>
      </w:rPr>
      <w:fldChar w:fldCharType="end"/>
    </w:r>
    <w:r>
      <w:rPr>
        <w:color w:val="0070C0"/>
      </w:rPr>
      <w:t xml:space="preserve"> z </w:t>
    </w:r>
    <w:r>
      <w:rPr>
        <w:b/>
        <w:color w:val="0070C0"/>
      </w:rPr>
      <w:fldChar w:fldCharType="begin"/>
    </w:r>
    <w:r>
      <w:rPr>
        <w:b/>
        <w:color w:val="0070C0"/>
      </w:rPr>
      <w:instrText>NUMPAGES</w:instrText>
    </w:r>
    <w:r>
      <w:rPr>
        <w:b/>
        <w:color w:val="0070C0"/>
      </w:rPr>
      <w:fldChar w:fldCharType="separate"/>
    </w:r>
    <w:r w:rsidR="001021F0">
      <w:rPr>
        <w:b/>
        <w:noProof/>
        <w:color w:val="0070C0"/>
      </w:rPr>
      <w:t>3</w:t>
    </w:r>
    <w:r>
      <w:rPr>
        <w:b/>
        <w:color w:val="0070C0"/>
      </w:rPr>
      <w:fldChar w:fldCharType="end"/>
    </w:r>
  </w:p>
  <w:p w14:paraId="0000005E" w14:textId="77777777" w:rsidR="005105C4" w:rsidRDefault="005105C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right="360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5C" w14:textId="77777777" w:rsidR="005105C4" w:rsidRDefault="005105C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7ED032" w14:textId="77777777" w:rsidR="00A326F2" w:rsidRDefault="00A326F2">
      <w:r>
        <w:separator/>
      </w:r>
    </w:p>
  </w:footnote>
  <w:footnote w:type="continuationSeparator" w:id="0">
    <w:p w14:paraId="2F239A38" w14:textId="77777777" w:rsidR="00A326F2" w:rsidRDefault="00A326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58" w14:textId="77777777" w:rsidR="005105C4" w:rsidRDefault="005105C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54" w14:textId="26099134" w:rsidR="005105C4" w:rsidRPr="002D2F72" w:rsidRDefault="00B2307F">
    <w:pPr>
      <w:jc w:val="center"/>
      <w:rPr>
        <w:rFonts w:asciiTheme="minorHAnsi" w:eastAsia="Arial" w:hAnsiTheme="minorHAnsi" w:cstheme="minorHAnsi"/>
        <w:b/>
        <w:color w:val="0070C0"/>
      </w:rPr>
    </w:pPr>
    <w:r w:rsidRPr="002D2F72">
      <w:rPr>
        <w:rFonts w:asciiTheme="minorHAnsi" w:eastAsia="Arial" w:hAnsiTheme="minorHAnsi" w:cstheme="minorHAnsi"/>
        <w:b/>
        <w:color w:val="0070C0"/>
      </w:rPr>
      <w:t xml:space="preserve">KWESTIONARIUSZ </w:t>
    </w:r>
    <w:r w:rsidR="00302B04" w:rsidRPr="002D2F72">
      <w:rPr>
        <w:rFonts w:asciiTheme="minorHAnsi" w:eastAsia="Arial" w:hAnsiTheme="minorHAnsi" w:cstheme="minorHAnsi"/>
        <w:b/>
        <w:color w:val="0070C0"/>
      </w:rPr>
      <w:t>OCENY</w:t>
    </w:r>
  </w:p>
  <w:p w14:paraId="00000055" w14:textId="60293EC8" w:rsidR="005105C4" w:rsidRPr="002D2F72" w:rsidRDefault="00302B04">
    <w:pPr>
      <w:jc w:val="center"/>
      <w:rPr>
        <w:rFonts w:asciiTheme="minorHAnsi" w:eastAsia="Arial" w:hAnsiTheme="minorHAnsi" w:cstheme="minorHAnsi"/>
        <w:b/>
        <w:color w:val="0070C0"/>
      </w:rPr>
    </w:pPr>
    <w:r w:rsidRPr="002D2F72">
      <w:rPr>
        <w:rFonts w:asciiTheme="minorHAnsi" w:eastAsia="Arial" w:hAnsiTheme="minorHAnsi" w:cstheme="minorHAnsi"/>
        <w:b/>
        <w:color w:val="0070C0"/>
      </w:rPr>
      <w:t>PROMOTORA/PROMOTORÓW</w:t>
    </w:r>
  </w:p>
  <w:p w14:paraId="00000056" w14:textId="25A7EC0F" w:rsidR="005105C4" w:rsidRPr="002D2F72" w:rsidRDefault="00B2307F">
    <w:pPr>
      <w:jc w:val="center"/>
      <w:rPr>
        <w:rFonts w:asciiTheme="minorHAnsi" w:eastAsia="Arial" w:hAnsiTheme="minorHAnsi" w:cstheme="minorHAnsi"/>
        <w:b/>
        <w:color w:val="0070C0"/>
      </w:rPr>
    </w:pPr>
    <w:r w:rsidRPr="002D2F72">
      <w:rPr>
        <w:rFonts w:asciiTheme="minorHAnsi" w:eastAsia="Arial" w:hAnsiTheme="minorHAnsi" w:cstheme="minorHAnsi"/>
        <w:b/>
        <w:color w:val="0070C0"/>
      </w:rPr>
      <w:t xml:space="preserve">SZKOŁA DOKTORSKA </w:t>
    </w:r>
    <w:r w:rsidR="0037521A" w:rsidRPr="002D2F72">
      <w:rPr>
        <w:rFonts w:asciiTheme="minorHAnsi" w:eastAsia="Arial" w:hAnsiTheme="minorHAnsi" w:cstheme="minorHAnsi"/>
        <w:b/>
        <w:color w:val="0070C0"/>
      </w:rPr>
      <w:t>UNIWERSYTETU MEDYCZNEGO IM. K. MARCINKOWSKIEGO</w:t>
    </w:r>
  </w:p>
  <w:p w14:paraId="3617CC13" w14:textId="5E8450DD" w:rsidR="0037521A" w:rsidRPr="002D2F72" w:rsidRDefault="0037521A">
    <w:pPr>
      <w:jc w:val="center"/>
      <w:rPr>
        <w:rFonts w:asciiTheme="minorHAnsi" w:eastAsia="Arial" w:hAnsiTheme="minorHAnsi" w:cstheme="minorHAnsi"/>
        <w:b/>
        <w:color w:val="0070C0"/>
      </w:rPr>
    </w:pPr>
    <w:r w:rsidRPr="002D2F72">
      <w:rPr>
        <w:rFonts w:asciiTheme="minorHAnsi" w:eastAsia="Arial" w:hAnsiTheme="minorHAnsi" w:cstheme="minorHAnsi"/>
        <w:b/>
        <w:color w:val="0070C0"/>
      </w:rPr>
      <w:t>W POZNANIU</w:t>
    </w:r>
  </w:p>
  <w:p w14:paraId="00000057" w14:textId="77777777" w:rsidR="005105C4" w:rsidRDefault="005105C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59" w14:textId="77777777" w:rsidR="005105C4" w:rsidRDefault="005105C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32BB7"/>
    <w:multiLevelType w:val="multilevel"/>
    <w:tmpl w:val="78BA1C46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F46CE5"/>
    <w:multiLevelType w:val="multilevel"/>
    <w:tmpl w:val="D6E002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59660B"/>
    <w:multiLevelType w:val="multilevel"/>
    <w:tmpl w:val="F34440D2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8A05E84"/>
    <w:multiLevelType w:val="multilevel"/>
    <w:tmpl w:val="95B49F86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D6B139A"/>
    <w:multiLevelType w:val="multilevel"/>
    <w:tmpl w:val="3862796C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0MjIxNjIwNrSwMDZS0lEKTi0uzszPAykwrAUA2uvzMiwAAAA="/>
  </w:docVars>
  <w:rsids>
    <w:rsidRoot w:val="005105C4"/>
    <w:rsid w:val="00020B67"/>
    <w:rsid w:val="00052D92"/>
    <w:rsid w:val="001021F0"/>
    <w:rsid w:val="00116E70"/>
    <w:rsid w:val="001C5519"/>
    <w:rsid w:val="00262E0F"/>
    <w:rsid w:val="002D2F72"/>
    <w:rsid w:val="00302B04"/>
    <w:rsid w:val="0037521A"/>
    <w:rsid w:val="00421303"/>
    <w:rsid w:val="004F7809"/>
    <w:rsid w:val="005105C4"/>
    <w:rsid w:val="005E1531"/>
    <w:rsid w:val="008D1FCD"/>
    <w:rsid w:val="008E5DB4"/>
    <w:rsid w:val="00951E8B"/>
    <w:rsid w:val="009E5157"/>
    <w:rsid w:val="00A03F84"/>
    <w:rsid w:val="00A326F2"/>
    <w:rsid w:val="00A35A78"/>
    <w:rsid w:val="00AF7BE6"/>
    <w:rsid w:val="00B2307F"/>
    <w:rsid w:val="00B577C9"/>
    <w:rsid w:val="00BC4432"/>
    <w:rsid w:val="00C04906"/>
    <w:rsid w:val="00C56EF7"/>
    <w:rsid w:val="00CE59B5"/>
    <w:rsid w:val="00F319B9"/>
    <w:rsid w:val="00F73F7A"/>
    <w:rsid w:val="00FA5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A1FCF7"/>
  <w15:docId w15:val="{B418009F-905A-4B82-BDC0-397D07838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E70C9"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kapitzlist">
    <w:name w:val="List Paragraph"/>
    <w:basedOn w:val="Normalny"/>
    <w:uiPriority w:val="34"/>
    <w:qFormat/>
    <w:rsid w:val="00887E5B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0A4C9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A4C94"/>
  </w:style>
  <w:style w:type="character" w:styleId="Numerstrony">
    <w:name w:val="page number"/>
    <w:basedOn w:val="Domylnaczcionkaakapitu"/>
    <w:uiPriority w:val="99"/>
    <w:semiHidden/>
    <w:unhideWhenUsed/>
    <w:rsid w:val="000A4C94"/>
  </w:style>
  <w:style w:type="paragraph" w:styleId="Nagwek">
    <w:name w:val="header"/>
    <w:basedOn w:val="Normalny"/>
    <w:link w:val="NagwekZnak"/>
    <w:uiPriority w:val="99"/>
    <w:unhideWhenUsed/>
    <w:rsid w:val="00D1715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17159"/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character" w:customStyle="1" w:styleId="ListLabel7">
    <w:name w:val="ListLabel 7"/>
    <w:qFormat/>
    <w:rsid w:val="00277471"/>
    <w:rPr>
      <w:rFonts w:cs="Courier New"/>
    </w:rPr>
  </w:style>
  <w:style w:type="character" w:customStyle="1" w:styleId="ListLabel8">
    <w:name w:val="ListLabel 8"/>
    <w:qFormat/>
    <w:rsid w:val="00277471"/>
    <w:rPr>
      <w:rFonts w:cs="Courier New"/>
    </w:rPr>
  </w:style>
  <w:style w:type="character" w:customStyle="1" w:styleId="Bullets">
    <w:name w:val="Bullets"/>
    <w:qFormat/>
    <w:rsid w:val="00277471"/>
    <w:rPr>
      <w:rFonts w:ascii="OpenSymbol" w:eastAsia="OpenSymbol" w:hAnsi="OpenSymbol" w:cs="OpenSymbol"/>
    </w:rPr>
  </w:style>
  <w:style w:type="paragraph" w:customStyle="1" w:styleId="PreformattedText">
    <w:name w:val="Preformatted Text"/>
    <w:basedOn w:val="Normalny"/>
    <w:qFormat/>
    <w:rsid w:val="00277471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Wyrnienieintensywne">
    <w:name w:val="Intense Emphasis"/>
    <w:basedOn w:val="Domylnaczcionkaakapitu"/>
    <w:uiPriority w:val="21"/>
    <w:qFormat/>
    <w:rsid w:val="00277471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8CoAEex9Ll5OuL11W2FahtwEfIQ==">AMUW2mVWdgG/HUp/ekymQvVEqBe/ZPDoosmy1y7f8B5d97Tfcz0FrQklyaQtiiEFVuDSjkNexMTBJ0OgapQ8h1PVUOb+pkFQ3jsyn7dLC9v5Nw47Dl+mHkxNGbyanhRDQ9HIles7EucJ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679</Words>
  <Characters>4078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CENA ŚRÓDOKRESOWA – KWESTIONARIUSZ ANKIETY</dc:creator>
  <cp:lastModifiedBy>Anna Nowak</cp:lastModifiedBy>
  <cp:revision>17</cp:revision>
  <dcterms:created xsi:type="dcterms:W3CDTF">2023-10-25T10:26:00Z</dcterms:created>
  <dcterms:modified xsi:type="dcterms:W3CDTF">2024-02-28T09:39:00Z</dcterms:modified>
</cp:coreProperties>
</file>